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bb7a2c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d11a56c7-4f52-4473-b55b-8604a34b3c98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22:08Z</dcterms:created>
  <dcterms:modified xsi:type="dcterms:W3CDTF">2023-06-06T17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